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710CF" w14:textId="77777777" w:rsidR="00E53348" w:rsidRDefault="001826CB">
      <w:pPr>
        <w:pStyle w:val="Title"/>
      </w:pPr>
      <w:r>
        <w:t>Task 3 - Story Board &amp; Alternative Design</w:t>
      </w:r>
    </w:p>
    <w:p w14:paraId="3CBCC5AB" w14:textId="77777777" w:rsidR="00E53348" w:rsidRDefault="001826CB">
      <w:pPr>
        <w:pStyle w:val="Author"/>
      </w:pPr>
      <w:r>
        <w:t>Truc Huynh</w:t>
      </w:r>
    </w:p>
    <w:p w14:paraId="30F7FD53" w14:textId="77777777" w:rsidR="00E53348" w:rsidRDefault="001826CB">
      <w:pPr>
        <w:pStyle w:val="Date"/>
      </w:pPr>
      <w:r>
        <w:t>3/20/2022</w:t>
      </w:r>
    </w:p>
    <w:p w14:paraId="34BE2894" w14:textId="77777777" w:rsidR="00E53348" w:rsidRDefault="001826CB">
      <w:pPr>
        <w:pStyle w:val="Heading2"/>
      </w:pPr>
      <w:bookmarkStart w:id="0" w:name="group-6"/>
      <w:r>
        <w:t>GROUP-6</w:t>
      </w:r>
    </w:p>
    <w:p w14:paraId="7E277DEB" w14:textId="77777777" w:rsidR="00E53348" w:rsidRDefault="001826CB">
      <w:pPr>
        <w:pStyle w:val="Compact"/>
        <w:numPr>
          <w:ilvl w:val="0"/>
          <w:numId w:val="2"/>
        </w:numPr>
      </w:pPr>
      <w:r>
        <w:t>Truc Huynh</w:t>
      </w:r>
    </w:p>
    <w:p w14:paraId="4C169D80" w14:textId="77777777" w:rsidR="00E53348" w:rsidRDefault="001826CB">
      <w:pPr>
        <w:pStyle w:val="Compact"/>
        <w:numPr>
          <w:ilvl w:val="0"/>
          <w:numId w:val="2"/>
        </w:numPr>
      </w:pPr>
      <w:r>
        <w:t>Aaron Rich</w:t>
      </w:r>
    </w:p>
    <w:p w14:paraId="1AA51E87" w14:textId="77777777" w:rsidR="00E53348" w:rsidRDefault="001826CB">
      <w:pPr>
        <w:pStyle w:val="Compact"/>
        <w:numPr>
          <w:ilvl w:val="0"/>
          <w:numId w:val="2"/>
        </w:numPr>
      </w:pPr>
      <w:r>
        <w:t>Rushitaa Dattuluri</w:t>
      </w:r>
    </w:p>
    <w:p w14:paraId="4B90F184" w14:textId="77777777" w:rsidR="00E53348" w:rsidRDefault="001826CB">
      <w:pPr>
        <w:pStyle w:val="Compact"/>
        <w:numPr>
          <w:ilvl w:val="0"/>
          <w:numId w:val="2"/>
        </w:numPr>
      </w:pPr>
      <w:r>
        <w:t>Varshitha Yedla Reddy</w:t>
      </w:r>
    </w:p>
    <w:p w14:paraId="128E31F1" w14:textId="77777777" w:rsidR="00E53348" w:rsidRDefault="001826CB">
      <w:pPr>
        <w:pStyle w:val="Heading2"/>
      </w:pPr>
      <w:bookmarkStart w:id="1" w:name="tools"/>
      <w:bookmarkEnd w:id="0"/>
      <w:r>
        <w:t>Tools:</w:t>
      </w:r>
    </w:p>
    <w:p w14:paraId="741EADFC" w14:textId="77777777" w:rsidR="00E53348" w:rsidRDefault="001826CB">
      <w:pPr>
        <w:pStyle w:val="Compact"/>
        <w:numPr>
          <w:ilvl w:val="0"/>
          <w:numId w:val="3"/>
        </w:numPr>
      </w:pPr>
      <w:r>
        <w:t>Figma</w:t>
      </w:r>
    </w:p>
    <w:p w14:paraId="580588AB" w14:textId="77777777" w:rsidR="00E53348" w:rsidRDefault="001826CB">
      <w:pPr>
        <w:pStyle w:val="Compact"/>
        <w:numPr>
          <w:ilvl w:val="0"/>
          <w:numId w:val="3"/>
        </w:numPr>
      </w:pPr>
      <w:r>
        <w:t>Hand drawing</w:t>
      </w:r>
    </w:p>
    <w:p w14:paraId="6758E627" w14:textId="77777777" w:rsidR="00E53348" w:rsidRDefault="001826CB">
      <w:pPr>
        <w:pStyle w:val="Heading2"/>
      </w:pPr>
      <w:bookmarkStart w:id="2" w:name="i-design-alternative"/>
      <w:bookmarkEnd w:id="1"/>
      <w:r>
        <w:t>I) Design Alternative:</w:t>
      </w:r>
    </w:p>
    <w:p w14:paraId="588264CC" w14:textId="7F86753C" w:rsidR="00E53348" w:rsidRDefault="001826CB">
      <w:pPr>
        <w:pStyle w:val="Compact"/>
        <w:numPr>
          <w:ilvl w:val="0"/>
          <w:numId w:val="4"/>
        </w:numPr>
      </w:pPr>
      <w:hyperlink r:id="rId7">
        <w:r>
          <w:rPr>
            <w:rStyle w:val="Hyperlink"/>
          </w:rPr>
          <w:t>Design Alternative 1</w:t>
        </w:r>
      </w:hyperlink>
      <w:r>
        <w:t xml:space="preserve"> (</w:t>
      </w:r>
      <w:r w:rsidR="00E75152">
        <w:t>Chosen</w:t>
      </w:r>
      <w:r>
        <w:t xml:space="preserve"> one)</w:t>
      </w:r>
    </w:p>
    <w:p w14:paraId="1D61BEE7" w14:textId="77777777" w:rsidR="00E53348" w:rsidRDefault="001826CB">
      <w:pPr>
        <w:pStyle w:val="Compact"/>
        <w:numPr>
          <w:ilvl w:val="0"/>
          <w:numId w:val="4"/>
        </w:numPr>
      </w:pPr>
      <w:hyperlink r:id="rId8">
        <w:r>
          <w:rPr>
            <w:rStyle w:val="Hyperlink"/>
          </w:rPr>
          <w:t>Design Alternative 2</w:t>
        </w:r>
      </w:hyperlink>
    </w:p>
    <w:p w14:paraId="49E560C2" w14:textId="77777777" w:rsidR="00E53348" w:rsidRDefault="001826CB">
      <w:pPr>
        <w:pStyle w:val="Compact"/>
        <w:numPr>
          <w:ilvl w:val="0"/>
          <w:numId w:val="4"/>
        </w:numPr>
      </w:pPr>
      <w:hyperlink r:id="rId9">
        <w:r>
          <w:rPr>
            <w:rStyle w:val="Hyperlink"/>
          </w:rPr>
          <w:t>Desig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>Alternative 3</w:t>
        </w:r>
      </w:hyperlink>
      <w:r>
        <w:t xml:space="preserve"> (Hand drawing)</w:t>
      </w:r>
    </w:p>
    <w:p w14:paraId="7FBDDF32" w14:textId="77777777" w:rsidR="00E53348" w:rsidRDefault="001826CB">
      <w:pPr>
        <w:pStyle w:val="Heading2"/>
      </w:pPr>
      <w:bookmarkStart w:id="3" w:name="ii-reason-to-choose"/>
      <w:bookmarkEnd w:id="2"/>
      <w:r>
        <w:t>II) Reason to choose:</w:t>
      </w:r>
    </w:p>
    <w:p w14:paraId="32287082" w14:textId="77777777" w:rsidR="00E53348" w:rsidRDefault="001826CB">
      <w:pPr>
        <w:pStyle w:val="FirstParagraph"/>
      </w:pPr>
      <w:r>
        <w:t>We chose the digital design alternative because the design has a good user interface and is interactive along with that the user can easily under</w:t>
      </w:r>
      <w:r>
        <w:t>stand what is present in the website and can easily navigate through the tabs. The sub-sections under each tab is clearly and easily divided so that the user does not have any problem with searching for what he/she wants.</w:t>
      </w:r>
    </w:p>
    <w:p w14:paraId="54710211" w14:textId="77777777" w:rsidR="00E53348" w:rsidRDefault="00E53348">
      <w:pPr>
        <w:pStyle w:val="BodyText"/>
      </w:pPr>
    </w:p>
    <w:p w14:paraId="0E693406" w14:textId="6BC07A14" w:rsidR="00E53348" w:rsidRDefault="001826CB">
      <w:pPr>
        <w:pStyle w:val="Heading2"/>
      </w:pPr>
      <w:bookmarkStart w:id="4" w:name="iii-story-board"/>
      <w:bookmarkEnd w:id="3"/>
      <w:r>
        <w:t xml:space="preserve">III) </w:t>
      </w:r>
      <w:r w:rsidR="00E75152">
        <w:t>Storyboard</w:t>
      </w:r>
      <w:r>
        <w:t>:</w:t>
      </w:r>
    </w:p>
    <w:p w14:paraId="74FD8898" w14:textId="281B5F2F" w:rsidR="00E53348" w:rsidRDefault="00E75152">
      <w:pPr>
        <w:pStyle w:val="FirstParagraph"/>
      </w:pPr>
      <w:r>
        <w:t xml:space="preserve">Click to see storyboard </w:t>
      </w:r>
      <w:hyperlink r:id="rId10">
        <w:r w:rsidR="001826CB">
          <w:rPr>
            <w:rStyle w:val="Hyperlink"/>
          </w:rPr>
          <w:t>Vide</w:t>
        </w:r>
        <w:r w:rsidR="001826CB">
          <w:rPr>
            <w:rStyle w:val="Hyperlink"/>
          </w:rPr>
          <w:t>o</w:t>
        </w:r>
      </w:hyperlink>
      <w:bookmarkEnd w:id="4"/>
    </w:p>
    <w:sectPr w:rsidR="00E533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FBCF9" w14:textId="77777777" w:rsidR="001826CB" w:rsidRDefault="001826CB">
      <w:pPr>
        <w:spacing w:after="0"/>
      </w:pPr>
      <w:r>
        <w:separator/>
      </w:r>
    </w:p>
  </w:endnote>
  <w:endnote w:type="continuationSeparator" w:id="0">
    <w:p w14:paraId="1B1676C7" w14:textId="77777777" w:rsidR="001826CB" w:rsidRDefault="001826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64773" w14:textId="77777777" w:rsidR="001826CB" w:rsidRDefault="001826CB">
      <w:r>
        <w:separator/>
      </w:r>
    </w:p>
  </w:footnote>
  <w:footnote w:type="continuationSeparator" w:id="0">
    <w:p w14:paraId="395182EF" w14:textId="77777777" w:rsidR="001826CB" w:rsidRDefault="001826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1068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746DB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2C8E986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yMDWwtLQwN7UEcpR0lIJTi4sz8/NACgxrAd+465wsAAAA"/>
  </w:docVars>
  <w:rsids>
    <w:rsidRoot w:val="00E53348"/>
    <w:rsid w:val="001826CB"/>
    <w:rsid w:val="00E53348"/>
    <w:rsid w:val="00E751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8951C"/>
  <w15:docId w15:val="{3CB35855-5F64-442A-809F-1B0B3F367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E751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igma.com/file/CuQb0Mk5oNUXyj5N5ervhD/?node-id=1%3A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igma.com/file/CuQb0Mk5oNUXyj5N5ervhD/?node-id=0%3A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rive.google.com/file/d/1nrAF7iEnK4DSS9LUzDGm700O5B8ai-by/view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igma.com/file/CuQb0Mk5oNUXyj5N5ervhD/?node-id=70%3A8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9</Words>
  <Characters>909</Characters>
  <Application>Microsoft Office Word</Application>
  <DocSecurity>0</DocSecurity>
  <Lines>7</Lines>
  <Paragraphs>2</Paragraphs>
  <ScaleCrop>false</ScaleCrop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3 - Story Board &amp; Alternative Design</dc:title>
  <dc:creator>Truc Huynh</dc:creator>
  <cp:keywords/>
  <cp:lastModifiedBy>Jack Huynh</cp:lastModifiedBy>
  <cp:revision>2</cp:revision>
  <dcterms:created xsi:type="dcterms:W3CDTF">2022-03-20T21:26:00Z</dcterms:created>
  <dcterms:modified xsi:type="dcterms:W3CDTF">2022-03-20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0/2022</vt:lpwstr>
  </property>
  <property fmtid="{D5CDD505-2E9C-101B-9397-08002B2CF9AE}" pid="3" name="output">
    <vt:lpwstr/>
  </property>
</Properties>
</file>